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bpa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bupa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de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det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dm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dmt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etpa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bz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cp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hh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h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oh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epa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ib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mnb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ohmin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oxbe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oxominp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prpa 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trcs c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M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1bHS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4 (-0.192, 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 (-0.171, 0.2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9 (-0.49, 0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9 (-0.107, 0.4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326 (0.046, 0.60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6 (-0.044, 0.5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1 (-0.032, 0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 (-0.082, 0.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5 (-0.193, 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1 (-0.186, 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201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2 (-0.212, 0.0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 (-0.14, 0.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 (-0.295, 0.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0.119 (-0.236, -0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1 (-0.155, 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 (-0.079, 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-0.202, 0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1 (-0.207, 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1 (-0.684, 0.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9 (-0.306, 0.1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ne 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461 (0.259, 0.66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312, 0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6 (-0.294, 0.7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3 (-0.273, 0.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9 (-0.108, 0.6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 (-0.327, 0.5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318 (0.048, 0.58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-0.151, 0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6 (-0.035, 0.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3 (-0.036, 0.2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64 (0.074, 0.45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 (-0.071, 0.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5 (-0.258, 0.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-0.156, 0.7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6 (-0.273, 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 (-0.086, 0.2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35 (0.035, 0.43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2 (-0.578, 0.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-0.102, 0.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6 (-0.836, 0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1 (-0.428, 0.2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 pro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41 (0.196, 0.62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358, 0.2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3 (-0.25, 0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6 (-0.475, 0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 (-0.315, 0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5 (-0.4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2 (-0.101, 0.4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 (-0.178, 0.2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01 (0.038, 0.36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1 (0.036, 0.38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326 (0.134, 0.51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88 (0.02, 0.35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1 (-0.297, 0.1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-0.258, 0.6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 (-0.123, 0.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72 (0.016, 0.32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6 (-0.003, 0.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1 (-0.627, 0.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9 (-0.04, 0.3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2 (-0.502, 0.9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3 (-0.544, 0.1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sol 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2 (-0.052, 0.2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 (-0.126, 0.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8 (-0.207, 0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4 (-0.197, 0.4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2 (-0.411, 0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2 (-0.533, 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4 (-0.426, 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2 (-0.021, 0.2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14 (0.098, 0.3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19 (0.099, 0.33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 (-0.071, 0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27 (0.11, 0.34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 (-0.094, 0.2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8 (-0.544, 0.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5 (0.03, 0.2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87 (0.067, 0.30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68 (0.018, 0.31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 (-0.202, 0.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26 (0.078, 0.37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5 (-0.317, 0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8 (-0.284, 0.209)</w:t>
            </w:r>
          </w:p>
        </w:tc>
      </w:tr>
      <w:tr>
        <w:trPr>
          <w:cantSplit/>
        </w:trPr>
        <w:tc>
          <w:tcPr>
            <w:gridSpan w:val="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Significant resul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8:21:52Z</dcterms:created>
  <dcterms:modified xsi:type="dcterms:W3CDTF">2023-10-26T08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